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4C988F61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F21F04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6B3E06A9" w:rsidR="00F250B6" w:rsidRPr="00F250B6" w:rsidRDefault="002B5912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View results </w:t>
            </w:r>
            <w:r w:rsidR="00761144">
              <w:rPr>
                <w:rFonts w:eastAsia="Times New Roman"/>
                <w:lang w:eastAsia="en-GB"/>
              </w:rPr>
              <w:t xml:space="preserve">before and </w:t>
            </w:r>
            <w:r>
              <w:rPr>
                <w:rFonts w:eastAsia="Times New Roman"/>
                <w:lang w:eastAsia="en-GB"/>
              </w:rPr>
              <w:t xml:space="preserve">after </w:t>
            </w:r>
            <w:r w:rsidR="00F21F04">
              <w:rPr>
                <w:rFonts w:eastAsia="Times New Roman"/>
                <w:lang w:eastAsia="en-GB"/>
              </w:rPr>
              <w:t>validation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69B995D" w:rsidR="00F250B6" w:rsidRPr="00F250B6" w:rsidRDefault="00613076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</w:t>
            </w:r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r>
              <w:rPr>
                <w:rFonts w:eastAsia="Times New Roman"/>
                <w:lang w:eastAsia="en-GB"/>
              </w:rPr>
              <w:t>S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88219B1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C8CEE27" w:rsidR="00F250B6" w:rsidRPr="00F250B6" w:rsidRDefault="54851CED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>1</w:t>
            </w:r>
            <w:r w:rsidR="00952A36">
              <w:rPr>
                <w:rFonts w:eastAsia="Times New Roman"/>
                <w:lang w:eastAsia="en-GB"/>
              </w:rPr>
              <w:t>8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2178CB9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05FFF5CE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7B9E4E01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62B14B86" w:rsidR="00F250B6" w:rsidRPr="00F250B6" w:rsidRDefault="00F21F04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View results </w:t>
            </w:r>
            <w:r w:rsidR="00761144">
              <w:rPr>
                <w:rFonts w:eastAsia="Times New Roman"/>
                <w:lang w:eastAsia="en-GB"/>
              </w:rPr>
              <w:t xml:space="preserve">before and </w:t>
            </w:r>
            <w:r>
              <w:rPr>
                <w:rFonts w:eastAsia="Times New Roman"/>
                <w:lang w:eastAsia="en-GB"/>
              </w:rPr>
              <w:t>after validation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9A7E1B9" w:rsidR="00F21F04" w:rsidRPr="00F250B6" w:rsidRDefault="00F21F04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added results against sample ID “81000098” and saved it in NA exe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69151AA" w:rsidR="00F250B6" w:rsidRPr="00F250B6" w:rsidRDefault="00F21F04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The results should not be displayed in viewed request.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650B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DC650B" w:rsidRPr="00F250B6" w:rsidRDefault="00DC650B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48C29" w14:textId="4AD48F79" w:rsidR="00E167FD" w:rsidRDefault="00F21F04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validated the results against the sample ID “81000098”.</w:t>
            </w:r>
            <w:r w:rsidR="00E167FD">
              <w:rPr>
                <w:rFonts w:eastAsia="Times New Roman"/>
                <w:lang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02E6" w14:textId="3AA7D02B" w:rsidR="00DC650B" w:rsidRDefault="00F21F04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results should be displayed in viewed request in OCM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DC650B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650B" w:rsidRPr="00F250B6" w14:paraId="3633B5BB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0A7A4" w14:textId="78CF9D8C" w:rsidR="00DC650B" w:rsidRDefault="00DC650B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C2C0C" w14:textId="340CC081" w:rsidR="00DC650B" w:rsidRDefault="00F21F04" w:rsidP="0096138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generated a new request against request ID “50482/10” with samples </w:t>
            </w:r>
            <w:proofErr w:type="spellStart"/>
            <w:r>
              <w:rPr>
                <w:rFonts w:eastAsia="Times New Roman"/>
                <w:lang w:eastAsia="en-GB"/>
              </w:rPr>
              <w:t>Coag</w:t>
            </w:r>
            <w:proofErr w:type="spellEnd"/>
            <w:r>
              <w:rPr>
                <w:rFonts w:eastAsia="Times New Roman"/>
                <w:lang w:eastAsia="en-GB"/>
              </w:rPr>
              <w:t xml:space="preserve"> Screen and U&amp;E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2B0AA" w14:textId="6DBA9857" w:rsidR="00DC650B" w:rsidRDefault="00F21F04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should be created with trail.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570173D" w14:textId="75E6757E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83862D1" w14:textId="2E400362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167FD" w:rsidRPr="00F250B6" w14:paraId="422C0D9F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B424F" w14:textId="2F13736A" w:rsidR="00E167FD" w:rsidRDefault="00E167FD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B86CC" w14:textId="784A504E" w:rsidR="00E167FD" w:rsidRDefault="00F21F04" w:rsidP="00E167F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added the results</w:t>
            </w:r>
            <w:r w:rsidR="00761144">
              <w:rPr>
                <w:rFonts w:eastAsia="Times New Roman"/>
                <w:lang w:eastAsia="en-GB"/>
              </w:rPr>
              <w:t xml:space="preserve"> against sample ID “81000100”</w:t>
            </w:r>
            <w:r>
              <w:rPr>
                <w:rFonts w:eastAsia="Times New Roman"/>
                <w:lang w:eastAsia="en-GB"/>
              </w:rPr>
              <w:t xml:space="preserve"> and saved </w:t>
            </w:r>
            <w:r w:rsidR="00761144">
              <w:rPr>
                <w:rFonts w:eastAsia="Times New Roman"/>
                <w:lang w:eastAsia="en-GB"/>
              </w:rPr>
              <w:t>them in NA exe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F1F7E" w14:textId="0D6D4401" w:rsidR="00E167FD" w:rsidRDefault="00761144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results should not be displayed in viewed request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B3812D7" w14:textId="7FA7F333" w:rsidR="00E167FD" w:rsidRDefault="00E167FD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3137BBCA" w14:textId="6FEB6CB9" w:rsidR="00E167FD" w:rsidRDefault="00E167FD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167FD" w:rsidRPr="00F250B6" w14:paraId="429366BB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387B2" w14:textId="1F03B39A" w:rsidR="00E167FD" w:rsidRDefault="00E167FD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99FE4" w14:textId="39E7BCD7" w:rsidR="00E167FD" w:rsidRDefault="00761144" w:rsidP="00E167F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validated the results against the </w:t>
            </w:r>
            <w:r>
              <w:rPr>
                <w:rFonts w:eastAsia="Times New Roman"/>
                <w:lang w:eastAsia="en-GB"/>
              </w:rPr>
              <w:t>sample ID “81000100”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7BAB3" w14:textId="5FD3D11D" w:rsidR="00E167FD" w:rsidRDefault="00761144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results should be displayed in viewed request in OCM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972732B" w14:textId="6929F95D" w:rsidR="00E167FD" w:rsidRDefault="00E167FD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6B90220" w14:textId="35B6ED9E" w:rsidR="00E167FD" w:rsidRDefault="00E167FD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61144" w:rsidRPr="00F250B6" w14:paraId="126B5AA6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87890" w14:textId="7C639C42" w:rsidR="00761144" w:rsidRDefault="00761144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62AA5" w14:textId="3518EBB2" w:rsidR="00761144" w:rsidRDefault="00761144" w:rsidP="00E167F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added the results against sample ID “8100010</w:t>
            </w:r>
            <w:r>
              <w:rPr>
                <w:rFonts w:eastAsia="Times New Roman"/>
                <w:lang w:eastAsia="en-GB"/>
              </w:rPr>
              <w:t>1</w:t>
            </w:r>
            <w:r>
              <w:rPr>
                <w:rFonts w:eastAsia="Times New Roman"/>
                <w:lang w:eastAsia="en-GB"/>
              </w:rPr>
              <w:t>” and saved them in NA exe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5EB903" w14:textId="03EF4C4C" w:rsidR="00761144" w:rsidRDefault="00761144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results should not be displayed in viewed request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3EEC5CFD" w14:textId="02A443ED" w:rsidR="00761144" w:rsidRDefault="00761144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CB838E5" w14:textId="7AC1E675" w:rsidR="00761144" w:rsidRDefault="00761144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61144" w:rsidRPr="00F250B6" w14:paraId="309FC55F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40C0C7" w14:textId="146E8C83" w:rsidR="00761144" w:rsidRDefault="00761144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304F82" w14:textId="11CBD892" w:rsidR="00761144" w:rsidRDefault="00761144" w:rsidP="00E167F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validated the results against the sample ID “8100010</w:t>
            </w:r>
            <w:r>
              <w:rPr>
                <w:rFonts w:eastAsia="Times New Roman"/>
                <w:lang w:eastAsia="en-GB"/>
              </w:rPr>
              <w:t>1</w:t>
            </w:r>
            <w:r>
              <w:rPr>
                <w:rFonts w:eastAsia="Times New Roman"/>
                <w:lang w:eastAsia="en-GB"/>
              </w:rPr>
              <w:t>”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7176C" w14:textId="709848EC" w:rsidR="00761144" w:rsidRDefault="00761144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results should be displayed in viewed request in OCM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31FA8B56" w14:textId="72CE8C06" w:rsidR="00761144" w:rsidRDefault="00761144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3C03AE1" w14:textId="79DF1E59" w:rsidR="00761144" w:rsidRDefault="00761144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Pr="00F250B6" w:rsidRDefault="006938D0" w:rsidP="7E04DABB"/>
    <w:p w14:paraId="13B50CBB" w14:textId="21FD719F" w:rsidR="7E04DABB" w:rsidRDefault="7E04DABB" w:rsidP="7E04DABB"/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F79B8"/>
    <w:rsid w:val="002013CE"/>
    <w:rsid w:val="002B5912"/>
    <w:rsid w:val="0033017B"/>
    <w:rsid w:val="00393168"/>
    <w:rsid w:val="00434429"/>
    <w:rsid w:val="005A0350"/>
    <w:rsid w:val="00613076"/>
    <w:rsid w:val="006938D0"/>
    <w:rsid w:val="006F7E32"/>
    <w:rsid w:val="00761144"/>
    <w:rsid w:val="008357CF"/>
    <w:rsid w:val="00952A36"/>
    <w:rsid w:val="00961389"/>
    <w:rsid w:val="00A24110"/>
    <w:rsid w:val="00A84407"/>
    <w:rsid w:val="00C14988"/>
    <w:rsid w:val="00C307BB"/>
    <w:rsid w:val="00C4618F"/>
    <w:rsid w:val="00DC650B"/>
    <w:rsid w:val="00DF7822"/>
    <w:rsid w:val="00E0251A"/>
    <w:rsid w:val="00E167FD"/>
    <w:rsid w:val="00ED4438"/>
    <w:rsid w:val="00F21F04"/>
    <w:rsid w:val="00F250B6"/>
    <w:rsid w:val="00F65AA3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2</cp:revision>
  <dcterms:created xsi:type="dcterms:W3CDTF">2023-04-18T17:37:00Z</dcterms:created>
  <dcterms:modified xsi:type="dcterms:W3CDTF">2023-04-18T17:37:00Z</dcterms:modified>
</cp:coreProperties>
</file>